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D4610" w14:textId="7C4C32D2" w:rsidR="009A6F2F" w:rsidRDefault="008C1B54" w:rsidP="009A6F2F">
      <w:pPr>
        <w:pStyle w:val="Title"/>
        <w:ind w:left="142" w:right="141"/>
        <w:jc w:val="center"/>
        <w:rPr>
          <w:b/>
          <w:color w:val="44546A" w:themeColor="text2"/>
          <w:u w:val="single"/>
        </w:rPr>
      </w:pPr>
      <w:r w:rsidRPr="009A6F2F">
        <w:rPr>
          <w:b/>
          <w:color w:val="44546A" w:themeColor="text2"/>
          <w:u w:val="single"/>
        </w:rPr>
        <w:t xml:space="preserve">Django </w:t>
      </w:r>
      <w:r>
        <w:rPr>
          <w:b/>
          <w:color w:val="44546A" w:themeColor="text2"/>
          <w:u w:val="single"/>
        </w:rPr>
        <w:t xml:space="preserve">- </w:t>
      </w:r>
      <w:r w:rsidR="00353F9F">
        <w:rPr>
          <w:b/>
          <w:color w:val="44546A" w:themeColor="text2"/>
          <w:u w:val="single"/>
        </w:rPr>
        <w:t>Models</w:t>
      </w:r>
      <w:r>
        <w:rPr>
          <w:b/>
          <w:color w:val="44546A" w:themeColor="text2"/>
          <w:u w:val="single"/>
        </w:rPr>
        <w:t xml:space="preserve"> </w:t>
      </w:r>
    </w:p>
    <w:p w14:paraId="5BF766C6" w14:textId="2651C611" w:rsidR="008C1B54" w:rsidRDefault="008C1B54" w:rsidP="008C1B54"/>
    <w:p w14:paraId="2A2831B3" w14:textId="0C5D603F" w:rsidR="00353F9F" w:rsidRPr="005E4BCC" w:rsidRDefault="005E4BCC" w:rsidP="008C1B54">
      <w:pPr>
        <w:rPr>
          <w:b/>
        </w:rPr>
      </w:pPr>
      <w:r w:rsidRPr="005E4BCC">
        <w:rPr>
          <w:b/>
        </w:rPr>
        <w:t>Example</w:t>
      </w:r>
      <w:r w:rsidR="00C72A5F">
        <w:rPr>
          <w:b/>
        </w:rPr>
        <w:t xml:space="preserve"> 1</w:t>
      </w:r>
      <w:r w:rsidRPr="005E4BCC">
        <w:rPr>
          <w:b/>
        </w:rPr>
        <w:t>: Online shopping inventory of Ice-creams</w:t>
      </w:r>
      <w:r w:rsidR="00C72A5F">
        <w:rPr>
          <w:b/>
        </w:rPr>
        <w:t xml:space="preserve"> for class-based views</w:t>
      </w:r>
    </w:p>
    <w:p w14:paraId="754217B1" w14:textId="32AECF70" w:rsidR="00C72A5F" w:rsidRPr="005E4BCC" w:rsidRDefault="00C72A5F" w:rsidP="00C72A5F">
      <w:pPr>
        <w:rPr>
          <w:b/>
        </w:rPr>
      </w:pPr>
      <w:r w:rsidRPr="005E4BCC">
        <w:rPr>
          <w:b/>
        </w:rPr>
        <w:t>Example</w:t>
      </w:r>
      <w:r>
        <w:rPr>
          <w:b/>
        </w:rPr>
        <w:t>2</w:t>
      </w:r>
      <w:r w:rsidRPr="005E4BCC">
        <w:rPr>
          <w:b/>
        </w:rPr>
        <w:t xml:space="preserve">: Online shopping inventory of </w:t>
      </w:r>
      <w:r>
        <w:rPr>
          <w:b/>
        </w:rPr>
        <w:t>Coffee for function-based views</w:t>
      </w:r>
    </w:p>
    <w:p w14:paraId="711BA454" w14:textId="77777777" w:rsidR="005E4BCC" w:rsidRDefault="005E4BCC" w:rsidP="008C1B54"/>
    <w:p w14:paraId="651F1A01" w14:textId="496537BA" w:rsidR="005E4BCC" w:rsidRPr="00F347E9" w:rsidRDefault="005E4BCC" w:rsidP="005E4BCC">
      <w:pPr>
        <w:pStyle w:val="Heading1"/>
        <w:rPr>
          <w:b/>
        </w:rPr>
      </w:pPr>
      <w:r w:rsidRPr="00F347E9">
        <w:rPr>
          <w:b/>
        </w:rPr>
        <w:t>Create a database model</w:t>
      </w:r>
    </w:p>
    <w:p w14:paraId="4B17B8FB" w14:textId="682049ED" w:rsidR="005E4BCC" w:rsidRDefault="005E4BCC" w:rsidP="005E4BCC"/>
    <w:p w14:paraId="36ABFC22" w14:textId="77777777" w:rsidR="00A67B8E" w:rsidRDefault="005E4BCC" w:rsidP="00A67B8E">
      <w:r>
        <w:t xml:space="preserve">Our first task is to create a database model where we can store and display </w:t>
      </w:r>
      <w:r w:rsidR="00A67B8E">
        <w:t>ice-cream objects</w:t>
      </w:r>
      <w:r>
        <w:t xml:space="preserve">. Django will turn this model into a database table for us. </w:t>
      </w:r>
      <w:r w:rsidR="00A67B8E">
        <w:t>Django imports a module models to help us build new database models, which will “model” the characteristics of the data in our database.</w:t>
      </w:r>
    </w:p>
    <w:p w14:paraId="4A61DD00" w14:textId="147F31F6" w:rsidR="00A67B8E" w:rsidRDefault="00A67B8E" w:rsidP="00A67B8E">
      <w:r>
        <w:rPr>
          <w:noProof/>
        </w:rPr>
        <w:drawing>
          <wp:inline distT="0" distB="0" distL="0" distR="0" wp14:anchorId="3D4ABE80" wp14:editId="0617C342">
            <wp:extent cx="2844800" cy="1481559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12741" cy="1516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EAC5779" w14:textId="1B133B5A" w:rsidR="006F5E89" w:rsidRDefault="006F5E89" w:rsidP="00A67B8E">
      <w:r>
        <w:t xml:space="preserve">Fields : </w:t>
      </w:r>
      <w:hyperlink r:id="rId6" w:history="1">
        <w:r w:rsidRPr="00DC24AB">
          <w:rPr>
            <w:rStyle w:val="Hyperlink"/>
          </w:rPr>
          <w:t>https://docs.djangoproject.com/en/2.0/ref/models/fields/</w:t>
        </w:r>
      </w:hyperlink>
      <w:r>
        <w:t xml:space="preserve"> </w:t>
      </w:r>
    </w:p>
    <w:p w14:paraId="7C68EE1D" w14:textId="3A5520C4" w:rsidR="00A67B8E" w:rsidRPr="00F347E9" w:rsidRDefault="00A67B8E" w:rsidP="00A67B8E">
      <w:pPr>
        <w:pStyle w:val="Heading1"/>
        <w:spacing w:line="360" w:lineRule="auto"/>
        <w:rPr>
          <w:b/>
        </w:rPr>
      </w:pPr>
      <w:r w:rsidRPr="00F347E9">
        <w:rPr>
          <w:b/>
        </w:rPr>
        <w:t>Activating models</w:t>
      </w:r>
    </w:p>
    <w:p w14:paraId="0241B610" w14:textId="77777777" w:rsidR="00A67B8E" w:rsidRDefault="00A67B8E" w:rsidP="00A67B8E">
      <w:pPr>
        <w:ind w:firstLine="720"/>
      </w:pPr>
      <w:r>
        <w:t xml:space="preserve">Whenever we create or modify an existing model we’ll need to update Django in a two-step process. </w:t>
      </w:r>
    </w:p>
    <w:p w14:paraId="40C9DD5A" w14:textId="0A24CEC2" w:rsidR="00A67B8E" w:rsidRDefault="00A67B8E" w:rsidP="00A67B8E">
      <w:pPr>
        <w:pStyle w:val="ListParagraph"/>
        <w:numPr>
          <w:ilvl w:val="0"/>
          <w:numId w:val="7"/>
        </w:numPr>
        <w:spacing w:line="276" w:lineRule="auto"/>
      </w:pPr>
      <w:r>
        <w:t xml:space="preserve">We create a migration file with the </w:t>
      </w:r>
      <w:r w:rsidRPr="00A67B8E">
        <w:rPr>
          <w:i/>
        </w:rPr>
        <w:t>makemigrations</w:t>
      </w:r>
      <w:r>
        <w:t xml:space="preserve"> command which generates the SQL commands for preinstalled apps in our INSTALLED_APPS setting. Migration files do not execute those commands on our database file, rather they are a reference of all new changes to our models. This approach means that we have a record of the changes to our models over time. </w:t>
      </w:r>
    </w:p>
    <w:p w14:paraId="048BAF4E" w14:textId="77777777" w:rsidR="00A67B8E" w:rsidRDefault="00A67B8E" w:rsidP="00A67B8E">
      <w:pPr>
        <w:pStyle w:val="ListParagraph"/>
        <w:spacing w:line="276" w:lineRule="auto"/>
        <w:ind w:left="1440"/>
      </w:pPr>
    </w:p>
    <w:p w14:paraId="4A7374E3" w14:textId="411CAFA9" w:rsidR="00A67B8E" w:rsidRDefault="00A67B8E" w:rsidP="00A67B8E">
      <w:pPr>
        <w:pStyle w:val="ListParagraph"/>
        <w:numPr>
          <w:ilvl w:val="0"/>
          <w:numId w:val="7"/>
        </w:numPr>
      </w:pPr>
      <w:r>
        <w:t>We build the actual database with migrate which does execute the instructions in our migrations file.</w:t>
      </w:r>
    </w:p>
    <w:p w14:paraId="6083B722" w14:textId="4770AA31" w:rsidR="00A67B8E" w:rsidRDefault="00A67B8E" w:rsidP="00A67B8E">
      <w:r>
        <w:rPr>
          <w:noProof/>
        </w:rPr>
        <w:drawing>
          <wp:inline distT="0" distB="0" distL="0" distR="0" wp14:anchorId="1C023B42" wp14:editId="5CDCE5BF">
            <wp:extent cx="3217346" cy="891766"/>
            <wp:effectExtent l="0" t="0" r="254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79723" cy="90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E022D" w14:textId="28FD8358" w:rsidR="00B90C3C" w:rsidRDefault="00B90C3C" w:rsidP="00A67B8E">
      <w:r>
        <w:rPr>
          <w:noProof/>
        </w:rPr>
        <w:drawing>
          <wp:inline distT="0" distB="0" distL="0" distR="0" wp14:anchorId="20A49FFC" wp14:editId="2E55F9D3">
            <wp:extent cx="3204926" cy="1865301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0979" cy="1886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A0343" w14:textId="14824D3D" w:rsidR="00CC044A" w:rsidRPr="00F347E9" w:rsidRDefault="00CC044A" w:rsidP="00694367">
      <w:pPr>
        <w:pStyle w:val="Heading1"/>
        <w:rPr>
          <w:b/>
        </w:rPr>
      </w:pPr>
      <w:r w:rsidRPr="00F347E9">
        <w:rPr>
          <w:b/>
        </w:rPr>
        <w:lastRenderedPageBreak/>
        <w:t>Views/Templates/URLs</w:t>
      </w:r>
    </w:p>
    <w:p w14:paraId="65D9E76A" w14:textId="738FA792" w:rsidR="00694367" w:rsidRDefault="00694367" w:rsidP="00694367"/>
    <w:p w14:paraId="691C729D" w14:textId="7B6CDD85" w:rsidR="00694367" w:rsidRPr="00EC112F" w:rsidRDefault="00B90C3C" w:rsidP="00494EA1">
      <w:pPr>
        <w:pStyle w:val="Heading3"/>
        <w:rPr>
          <w:b/>
          <w:sz w:val="28"/>
        </w:rPr>
      </w:pPr>
      <w:r w:rsidRPr="00EC112F">
        <w:rPr>
          <w:b/>
          <w:sz w:val="28"/>
        </w:rPr>
        <w:t>Class-based Views</w:t>
      </w:r>
    </w:p>
    <w:p w14:paraId="1A7B2C22" w14:textId="57AD3CCA" w:rsidR="00B90C3C" w:rsidRDefault="00B90C3C" w:rsidP="00B90C3C"/>
    <w:p w14:paraId="2C01E7A0" w14:textId="38446384" w:rsidR="00F347E9" w:rsidRDefault="00F347E9" w:rsidP="00B90C3C">
      <w:r>
        <w:rPr>
          <w:noProof/>
        </w:rPr>
        <w:drawing>
          <wp:inline distT="0" distB="0" distL="0" distR="0" wp14:anchorId="32AA88C2" wp14:editId="746DF70A">
            <wp:extent cx="3181350" cy="16235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34404" cy="17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99C7F" w14:textId="1385ED91" w:rsidR="00F347E9" w:rsidRDefault="00F347E9" w:rsidP="00B90C3C">
      <w:r>
        <w:rPr>
          <w:noProof/>
        </w:rPr>
        <w:drawing>
          <wp:inline distT="0" distB="0" distL="0" distR="0" wp14:anchorId="13F798EA" wp14:editId="52E14725">
            <wp:extent cx="3204845" cy="1465372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77767" cy="1544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5AC19" w14:textId="26BF974D" w:rsidR="00B90C3C" w:rsidRDefault="00B90C3C" w:rsidP="00B90C3C">
      <w:r>
        <w:rPr>
          <w:noProof/>
        </w:rPr>
        <w:drawing>
          <wp:inline distT="0" distB="0" distL="0" distR="0" wp14:anchorId="0BEC4275" wp14:editId="0981458C">
            <wp:extent cx="3220553" cy="16319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2357" cy="166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C27E3" w14:textId="3F55BEBC" w:rsidR="00494EA1" w:rsidRDefault="00494EA1" w:rsidP="00B90C3C"/>
    <w:p w14:paraId="3A66DBA5" w14:textId="1DB09669" w:rsidR="00494EA1" w:rsidRPr="00EC112F" w:rsidRDefault="00494EA1" w:rsidP="00C15831">
      <w:pPr>
        <w:pStyle w:val="Heading3"/>
        <w:rPr>
          <w:b/>
          <w:sz w:val="28"/>
        </w:rPr>
      </w:pPr>
      <w:r w:rsidRPr="00EC112F">
        <w:rPr>
          <w:b/>
          <w:sz w:val="28"/>
        </w:rPr>
        <w:t>Function-based Views</w:t>
      </w:r>
    </w:p>
    <w:p w14:paraId="1A870214" w14:textId="77777777" w:rsidR="00EC112F" w:rsidRPr="00EC112F" w:rsidRDefault="00EC112F" w:rsidP="00EC112F"/>
    <w:p w14:paraId="2F5DEF65" w14:textId="5717554A" w:rsidR="00EC112F" w:rsidRDefault="00EC112F" w:rsidP="00EC112F">
      <w:r>
        <w:rPr>
          <w:noProof/>
        </w:rPr>
        <w:drawing>
          <wp:inline distT="0" distB="0" distL="0" distR="0" wp14:anchorId="169C5463" wp14:editId="1EA911A9">
            <wp:extent cx="4220008" cy="15684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28191" cy="1571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FCA01" w14:textId="0AA94EBB" w:rsidR="00EC112F" w:rsidRDefault="00EC112F" w:rsidP="00EC112F"/>
    <w:p w14:paraId="1C3E0DEA" w14:textId="39521981" w:rsidR="00EC112F" w:rsidRDefault="00EC112F" w:rsidP="00EC112F">
      <w:r>
        <w:rPr>
          <w:noProof/>
        </w:rPr>
        <w:lastRenderedPageBreak/>
        <w:drawing>
          <wp:inline distT="0" distB="0" distL="0" distR="0" wp14:anchorId="1DA93984" wp14:editId="2DB038C6">
            <wp:extent cx="3860800" cy="1965696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99783" cy="1985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D65A5" w14:textId="77777777" w:rsidR="00EC112F" w:rsidRPr="00EC112F" w:rsidRDefault="00EC112F" w:rsidP="00EC112F"/>
    <w:p w14:paraId="2AE51E4B" w14:textId="4672D50D" w:rsidR="00494EA1" w:rsidRDefault="00EC112F" w:rsidP="00B90C3C">
      <w:r>
        <w:rPr>
          <w:noProof/>
        </w:rPr>
        <w:drawing>
          <wp:inline distT="0" distB="0" distL="0" distR="0" wp14:anchorId="3E642F83" wp14:editId="7BBCA053">
            <wp:extent cx="3435350" cy="1937563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5936" cy="1954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A48E0" w14:textId="3780BBE8" w:rsidR="00B90C3C" w:rsidRDefault="00F347E9" w:rsidP="00B90C3C">
      <w:r>
        <w:t>-------------------------------------------------------------------------------------------------------------------------------------------------------------</w:t>
      </w:r>
    </w:p>
    <w:p w14:paraId="03EDA652" w14:textId="77777777" w:rsidR="00F347E9" w:rsidRPr="00F347E9" w:rsidRDefault="00F347E9" w:rsidP="00F347E9">
      <w:pPr>
        <w:pStyle w:val="Heading1"/>
        <w:rPr>
          <w:b/>
        </w:rPr>
      </w:pPr>
      <w:r w:rsidRPr="00F347E9">
        <w:rPr>
          <w:b/>
        </w:rPr>
        <w:t>Django Admin</w:t>
      </w:r>
    </w:p>
    <w:p w14:paraId="4F125022" w14:textId="23E2CC33" w:rsidR="00F347E9" w:rsidRDefault="00F347E9" w:rsidP="00F347E9"/>
    <w:p w14:paraId="70B23BD9" w14:textId="77777777" w:rsidR="00F347E9" w:rsidRDefault="00F347E9" w:rsidP="00F347E9">
      <w:r>
        <w:t>Django provides us with a robust admin interface for interacting with our database. To use the Django admin, we first need to create a superuser who can login.</w:t>
      </w:r>
    </w:p>
    <w:p w14:paraId="00AEDA43" w14:textId="38ABF46E" w:rsidR="00F347E9" w:rsidRDefault="00F347E9" w:rsidP="00F347E9">
      <w:r>
        <w:rPr>
          <w:noProof/>
        </w:rPr>
        <w:drawing>
          <wp:inline distT="0" distB="0" distL="0" distR="0" wp14:anchorId="5D9F58FF" wp14:editId="52F5BEF7">
            <wp:extent cx="2690281" cy="891766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26084" cy="903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37AEB" w14:textId="77777777" w:rsidR="00F347E9" w:rsidRDefault="00F347E9" w:rsidP="00F347E9"/>
    <w:p w14:paraId="477FD493" w14:textId="19E85CCA" w:rsidR="00F347E9" w:rsidRDefault="00F347E9" w:rsidP="00F347E9">
      <w:r>
        <w:t xml:space="preserve">Restart the Django server with python manage.py </w:t>
      </w:r>
      <w:proofErr w:type="spellStart"/>
      <w:r>
        <w:t>runserver</w:t>
      </w:r>
      <w:proofErr w:type="spellEnd"/>
      <w:r>
        <w:t xml:space="preserve"> and in your browser go to http://127.0.0.1:8000/admin/. You should see the admin’s login screen:</w:t>
      </w:r>
    </w:p>
    <w:p w14:paraId="023C81DC" w14:textId="55824AC9" w:rsidR="00F347E9" w:rsidRDefault="00F347E9" w:rsidP="00F347E9">
      <w:pPr>
        <w:jc w:val="center"/>
      </w:pPr>
      <w:r>
        <w:rPr>
          <w:noProof/>
        </w:rPr>
        <w:drawing>
          <wp:inline distT="0" distB="0" distL="0" distR="0" wp14:anchorId="01D46CE3" wp14:editId="2E6AE28F">
            <wp:extent cx="2263943" cy="1788060"/>
            <wp:effectExtent l="0" t="0" r="317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68822" cy="1791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BDBC3" w14:textId="0DC76CDC" w:rsidR="00F347E9" w:rsidRDefault="00F347E9" w:rsidP="00F347E9">
      <w:pPr>
        <w:jc w:val="center"/>
      </w:pPr>
      <w:r>
        <w:rPr>
          <w:noProof/>
        </w:rPr>
        <w:lastRenderedPageBreak/>
        <w:drawing>
          <wp:inline distT="0" distB="0" distL="0" distR="0" wp14:anchorId="0D85F482" wp14:editId="0059BD7F">
            <wp:extent cx="5530578" cy="1439501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9688" cy="146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7DE7C" w14:textId="77777777" w:rsidR="00F347E9" w:rsidRDefault="00F347E9" w:rsidP="00F347E9">
      <w:pPr>
        <w:jc w:val="center"/>
      </w:pPr>
    </w:p>
    <w:p w14:paraId="486F04F4" w14:textId="2A07E16D" w:rsidR="00F347E9" w:rsidRDefault="00F347E9" w:rsidP="00F347E9">
      <w:pPr>
        <w:jc w:val="both"/>
      </w:pPr>
      <w:r>
        <w:t xml:space="preserve">To make our </w:t>
      </w:r>
      <w:r w:rsidR="006E64B7">
        <w:t>models reflect into the admin view make following changes to admin.py file</w:t>
      </w:r>
    </w:p>
    <w:p w14:paraId="0B5FD643" w14:textId="3DE66F35" w:rsidR="006E64B7" w:rsidRDefault="006E64B7" w:rsidP="00F347E9">
      <w:pPr>
        <w:jc w:val="both"/>
      </w:pPr>
      <w:r>
        <w:rPr>
          <w:noProof/>
        </w:rPr>
        <w:drawing>
          <wp:inline distT="0" distB="0" distL="0" distR="0" wp14:anchorId="2217B1CD" wp14:editId="049EA8FF">
            <wp:extent cx="2628900" cy="141181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65013" cy="143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52B81" w14:textId="5DF00E5D" w:rsidR="006E64B7" w:rsidRDefault="006E64B7" w:rsidP="00F347E9">
      <w:pPr>
        <w:jc w:val="both"/>
      </w:pPr>
      <w:bookmarkStart w:id="0" w:name="_GoBack"/>
      <w:bookmarkEnd w:id="0"/>
    </w:p>
    <w:p w14:paraId="5D63F102" w14:textId="153C8CC6" w:rsidR="006E64B7" w:rsidRDefault="006E64B7" w:rsidP="006E64B7">
      <w:pPr>
        <w:jc w:val="center"/>
      </w:pPr>
      <w:r>
        <w:rPr>
          <w:noProof/>
        </w:rPr>
        <w:drawing>
          <wp:inline distT="0" distB="0" distL="0" distR="0" wp14:anchorId="0E5BAB78" wp14:editId="3F1C6C5C">
            <wp:extent cx="5382285" cy="1996936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2131" cy="2000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146B8" w14:textId="6C0BAF52" w:rsidR="006E64B7" w:rsidRDefault="006E64B7" w:rsidP="00F347E9">
      <w:pPr>
        <w:jc w:val="both"/>
      </w:pPr>
    </w:p>
    <w:p w14:paraId="1751CB29" w14:textId="77777777" w:rsidR="006E64B7" w:rsidRDefault="006E64B7" w:rsidP="00F347E9">
      <w:pPr>
        <w:jc w:val="both"/>
      </w:pPr>
    </w:p>
    <w:sectPr w:rsidR="006E64B7" w:rsidSect="00B65112">
      <w:pgSz w:w="11906" w:h="16838"/>
      <w:pgMar w:top="851" w:right="566" w:bottom="567" w:left="56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D22D9"/>
    <w:multiLevelType w:val="hybridMultilevel"/>
    <w:tmpl w:val="24565A5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7694547"/>
    <w:multiLevelType w:val="multilevel"/>
    <w:tmpl w:val="27B4AB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E337BE"/>
    <w:multiLevelType w:val="multilevel"/>
    <w:tmpl w:val="50F2C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8E879E4"/>
    <w:multiLevelType w:val="multilevel"/>
    <w:tmpl w:val="DDB61CF6"/>
    <w:lvl w:ilvl="0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85313C"/>
    <w:multiLevelType w:val="hybridMultilevel"/>
    <w:tmpl w:val="A4BC50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F10B6C"/>
    <w:multiLevelType w:val="multilevel"/>
    <w:tmpl w:val="9B9AF7C0"/>
    <w:lvl w:ilvl="0">
      <w:start w:val="1"/>
      <w:numFmt w:val="bullet"/>
      <w:lvlText w:val=""/>
      <w:lvlJc w:val="left"/>
      <w:pPr>
        <w:tabs>
          <w:tab w:val="num" w:pos="2814"/>
        </w:tabs>
        <w:ind w:left="281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534"/>
        </w:tabs>
        <w:ind w:left="353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254"/>
        </w:tabs>
        <w:ind w:left="425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974"/>
        </w:tabs>
        <w:ind w:left="497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694"/>
        </w:tabs>
        <w:ind w:left="569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14"/>
        </w:tabs>
        <w:ind w:left="641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134"/>
        </w:tabs>
        <w:ind w:left="713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854"/>
        </w:tabs>
        <w:ind w:left="785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574"/>
        </w:tabs>
        <w:ind w:left="8574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F002E68"/>
    <w:multiLevelType w:val="hybridMultilevel"/>
    <w:tmpl w:val="E9F87E4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NDMyNDM2NTMwNzNW0lEKTi0uzszPAymwqAUAJIDGoiwAAAA="/>
  </w:docVars>
  <w:rsids>
    <w:rsidRoot w:val="00D21D9A"/>
    <w:rsid w:val="000009E1"/>
    <w:rsid w:val="000121ED"/>
    <w:rsid w:val="000356E2"/>
    <w:rsid w:val="00043791"/>
    <w:rsid w:val="000D7E1C"/>
    <w:rsid w:val="000F5ADF"/>
    <w:rsid w:val="00131E39"/>
    <w:rsid w:val="0015015A"/>
    <w:rsid w:val="0019588C"/>
    <w:rsid w:val="002923D1"/>
    <w:rsid w:val="002A4541"/>
    <w:rsid w:val="002D6193"/>
    <w:rsid w:val="002E0BB3"/>
    <w:rsid w:val="00320D7B"/>
    <w:rsid w:val="00321DFC"/>
    <w:rsid w:val="00353F9F"/>
    <w:rsid w:val="003A2260"/>
    <w:rsid w:val="003B1372"/>
    <w:rsid w:val="0041736A"/>
    <w:rsid w:val="00473714"/>
    <w:rsid w:val="00473B1D"/>
    <w:rsid w:val="00483A61"/>
    <w:rsid w:val="00494EA1"/>
    <w:rsid w:val="004A1A39"/>
    <w:rsid w:val="004D3EDF"/>
    <w:rsid w:val="0052575F"/>
    <w:rsid w:val="005E4BCC"/>
    <w:rsid w:val="00694367"/>
    <w:rsid w:val="006D1CF4"/>
    <w:rsid w:val="006E64B7"/>
    <w:rsid w:val="006F185F"/>
    <w:rsid w:val="006F5E89"/>
    <w:rsid w:val="007766C0"/>
    <w:rsid w:val="00787DEF"/>
    <w:rsid w:val="007A60E3"/>
    <w:rsid w:val="007C6870"/>
    <w:rsid w:val="0080408C"/>
    <w:rsid w:val="008B4ACE"/>
    <w:rsid w:val="008C1B54"/>
    <w:rsid w:val="008C397F"/>
    <w:rsid w:val="008D55EC"/>
    <w:rsid w:val="008F276A"/>
    <w:rsid w:val="0093019B"/>
    <w:rsid w:val="0095412D"/>
    <w:rsid w:val="009728AA"/>
    <w:rsid w:val="00980271"/>
    <w:rsid w:val="009A6F2F"/>
    <w:rsid w:val="009F1155"/>
    <w:rsid w:val="00A67B8E"/>
    <w:rsid w:val="00AC05AC"/>
    <w:rsid w:val="00B256CE"/>
    <w:rsid w:val="00B65112"/>
    <w:rsid w:val="00B71860"/>
    <w:rsid w:val="00B74C59"/>
    <w:rsid w:val="00B90C3C"/>
    <w:rsid w:val="00BF6590"/>
    <w:rsid w:val="00C0725C"/>
    <w:rsid w:val="00C15831"/>
    <w:rsid w:val="00C72A5F"/>
    <w:rsid w:val="00C808CA"/>
    <w:rsid w:val="00CA00AD"/>
    <w:rsid w:val="00CB517C"/>
    <w:rsid w:val="00CC044A"/>
    <w:rsid w:val="00D21D9A"/>
    <w:rsid w:val="00D26DFF"/>
    <w:rsid w:val="00D33AE0"/>
    <w:rsid w:val="00DC10D9"/>
    <w:rsid w:val="00DD78DE"/>
    <w:rsid w:val="00DE3F0E"/>
    <w:rsid w:val="00E341CD"/>
    <w:rsid w:val="00E423FD"/>
    <w:rsid w:val="00E43B73"/>
    <w:rsid w:val="00E63764"/>
    <w:rsid w:val="00E65B37"/>
    <w:rsid w:val="00E76DDF"/>
    <w:rsid w:val="00EC112F"/>
    <w:rsid w:val="00F347E9"/>
    <w:rsid w:val="00FB5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0E51B"/>
  <w15:chartTrackingRefBased/>
  <w15:docId w15:val="{B6FABDC1-9ECD-4D2A-B5E4-1FB4416F4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23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21D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22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21D9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pre">
    <w:name w:val="pre"/>
    <w:basedOn w:val="DefaultParagraphFont"/>
    <w:rsid w:val="008B4ACE"/>
  </w:style>
  <w:style w:type="paragraph" w:styleId="NormalWeb">
    <w:name w:val="Normal (Web)"/>
    <w:basedOn w:val="Normal"/>
    <w:uiPriority w:val="99"/>
    <w:unhideWhenUsed/>
    <w:rsid w:val="008B4A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doc">
    <w:name w:val="doc"/>
    <w:basedOn w:val="DefaultParagraphFont"/>
    <w:rsid w:val="008B4ACE"/>
  </w:style>
  <w:style w:type="character" w:customStyle="1" w:styleId="xref">
    <w:name w:val="xref"/>
    <w:basedOn w:val="DefaultParagraphFont"/>
    <w:rsid w:val="008B4ACE"/>
  </w:style>
  <w:style w:type="paragraph" w:customStyle="1" w:styleId="first">
    <w:name w:val="first"/>
    <w:basedOn w:val="Normal"/>
    <w:rsid w:val="002923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3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3D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2923D1"/>
  </w:style>
  <w:style w:type="character" w:customStyle="1" w:styleId="o">
    <w:name w:val="o"/>
    <w:basedOn w:val="DefaultParagraphFont"/>
    <w:rsid w:val="002923D1"/>
  </w:style>
  <w:style w:type="character" w:customStyle="1" w:styleId="p">
    <w:name w:val="p"/>
    <w:basedOn w:val="DefaultParagraphFont"/>
    <w:rsid w:val="002923D1"/>
  </w:style>
  <w:style w:type="character" w:customStyle="1" w:styleId="nb">
    <w:name w:val="nb"/>
    <w:basedOn w:val="DefaultParagraphFont"/>
    <w:rsid w:val="002923D1"/>
  </w:style>
  <w:style w:type="character" w:customStyle="1" w:styleId="k">
    <w:name w:val="k"/>
    <w:basedOn w:val="DefaultParagraphFont"/>
    <w:rsid w:val="002923D1"/>
  </w:style>
  <w:style w:type="character" w:customStyle="1" w:styleId="ow">
    <w:name w:val="ow"/>
    <w:basedOn w:val="DefaultParagraphFont"/>
    <w:rsid w:val="002923D1"/>
  </w:style>
  <w:style w:type="character" w:customStyle="1" w:styleId="mi">
    <w:name w:val="mi"/>
    <w:basedOn w:val="DefaultParagraphFont"/>
    <w:rsid w:val="002923D1"/>
  </w:style>
  <w:style w:type="character" w:customStyle="1" w:styleId="Heading1Char">
    <w:name w:val="Heading 1 Char"/>
    <w:basedOn w:val="DefaultParagraphFont"/>
    <w:link w:val="Heading1"/>
    <w:uiPriority w:val="9"/>
    <w:rsid w:val="00E423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E423FD"/>
    <w:rPr>
      <w:i/>
      <w:iCs/>
    </w:rPr>
  </w:style>
  <w:style w:type="character" w:styleId="Strong">
    <w:name w:val="Strong"/>
    <w:basedOn w:val="DefaultParagraphFont"/>
    <w:uiPriority w:val="22"/>
    <w:qFormat/>
    <w:rsid w:val="00E423FD"/>
    <w:rPr>
      <w:b/>
      <w:bCs/>
    </w:rPr>
  </w:style>
  <w:style w:type="paragraph" w:customStyle="1" w:styleId="last">
    <w:name w:val="last"/>
    <w:basedOn w:val="Normal"/>
    <w:rsid w:val="000121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9728A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A22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F18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185F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A6F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F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6F5E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0663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185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637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1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5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44505">
              <w:marLeft w:val="0"/>
              <w:marRight w:val="0"/>
              <w:marTop w:val="375"/>
              <w:marBottom w:val="375"/>
              <w:divBdr>
                <w:top w:val="single" w:sz="6" w:space="0" w:color="EAEAEA"/>
                <w:left w:val="single" w:sz="6" w:space="0" w:color="EAEAEA"/>
                <w:bottom w:val="single" w:sz="6" w:space="0" w:color="EAEAEA"/>
                <w:right w:val="single" w:sz="6" w:space="0" w:color="EAEAEA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ocs.djangoproject.com/en/2.0/ref/models/fields/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6</TotalTime>
  <Pages>4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</dc:creator>
  <cp:keywords/>
  <dc:description/>
  <cp:lastModifiedBy>Sia</cp:lastModifiedBy>
  <cp:revision>8</cp:revision>
  <cp:lastPrinted>2018-08-15T08:31:00Z</cp:lastPrinted>
  <dcterms:created xsi:type="dcterms:W3CDTF">2018-08-15T18:12:00Z</dcterms:created>
  <dcterms:modified xsi:type="dcterms:W3CDTF">2018-08-26T10:31:00Z</dcterms:modified>
</cp:coreProperties>
</file>